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3A35F6" w:rsidRPr="003A35F6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3A35F6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3A35F6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3A35F6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3A35F6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3A35F6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3A35F6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ode </w:t>
            </w: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3A8BADB9" w:rsidR="005C530D" w:rsidRPr="003A35F6" w:rsidRDefault="007E249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SP-D611-78</w:t>
            </w:r>
          </w:p>
        </w:tc>
      </w:tr>
      <w:tr w:rsidR="003A35F6" w:rsidRPr="003A35F6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3A35F6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3A35F6" w:rsidRPr="003A35F6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3A35F6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3A35F6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3A35F6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3A35F6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3A35F6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3A35F6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3A35F6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3A35F6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3A35F6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3A35F6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3A35F6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3A35F6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3A35F6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3A35F6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3A35F6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3A35F6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3A35F6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3A35F6" w:rsidRPr="003A35F6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015557F7" w:rsidR="00D8412B" w:rsidRPr="003A35F6" w:rsidRDefault="007E2498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Manajemen Proyek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5C3ED148" w:rsidR="00D8412B" w:rsidRPr="003A35F6" w:rsidRDefault="007E2498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21D061353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23E9E4E9" w:rsidR="00D8412B" w:rsidRPr="003A35F6" w:rsidRDefault="00B94462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3A35F6">
              <w:rPr>
                <w:rFonts w:ascii="Calibri" w:hAnsi="Calibri"/>
                <w:sz w:val="22"/>
                <w:szCs w:val="22"/>
              </w:rPr>
              <w:t xml:space="preserve">Pendidikan </w:t>
            </w:r>
            <w:proofErr w:type="spellStart"/>
            <w:r w:rsidRPr="003A35F6">
              <w:rPr>
                <w:rFonts w:ascii="Calibri" w:hAnsi="Calibri"/>
                <w:sz w:val="22"/>
                <w:szCs w:val="22"/>
              </w:rPr>
              <w:t>Umum</w:t>
            </w:r>
            <w:proofErr w:type="spellEnd"/>
            <w:r w:rsidRPr="003A35F6">
              <w:rPr>
                <w:rFonts w:ascii="Calibri" w:hAnsi="Calibri"/>
                <w:sz w:val="22"/>
                <w:szCs w:val="22"/>
              </w:rPr>
              <w:t xml:space="preserve"> (Moral, Etika, </w:t>
            </w:r>
            <w:proofErr w:type="spellStart"/>
            <w:r w:rsidRPr="003A35F6">
              <w:rPr>
                <w:rFonts w:ascii="Calibri" w:hAnsi="Calibri"/>
                <w:sz w:val="22"/>
                <w:szCs w:val="22"/>
              </w:rPr>
              <w:t>Sosial</w:t>
            </w:r>
            <w:proofErr w:type="spellEnd"/>
            <w:r w:rsidRPr="003A35F6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/>
                <w:sz w:val="22"/>
                <w:szCs w:val="22"/>
              </w:rPr>
              <w:t>Budaya</w:t>
            </w:r>
            <w:proofErr w:type="spellEnd"/>
            <w:r w:rsidRPr="003A35F6">
              <w:rPr>
                <w:rFonts w:ascii="Calibri" w:hAnsi="Calibri"/>
                <w:sz w:val="22"/>
                <w:szCs w:val="22"/>
              </w:rPr>
              <w:t xml:space="preserve">, </w:t>
            </w:r>
            <w:proofErr w:type="spellStart"/>
            <w:r w:rsidRPr="003A35F6">
              <w:rPr>
                <w:rFonts w:ascii="Calibri" w:hAnsi="Calibri"/>
                <w:sz w:val="22"/>
                <w:szCs w:val="22"/>
              </w:rPr>
              <w:t>Lingkungan</w:t>
            </w:r>
            <w:proofErr w:type="spellEnd"/>
            <w:r w:rsidRPr="003A35F6">
              <w:rPr>
                <w:rFonts w:ascii="Calibri" w:hAnsi="Calibr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="Calibri" w:hAnsi="Calibri"/>
                <w:sz w:val="22"/>
                <w:szCs w:val="22"/>
              </w:rPr>
              <w:t>Manajemen</w:t>
            </w:r>
            <w:proofErr w:type="spellEnd"/>
            <w:r w:rsidRPr="003A35F6">
              <w:rPr>
                <w:rFonts w:ascii="Calibri" w:hAnsi="Calibri"/>
                <w:sz w:val="22"/>
                <w:szCs w:val="22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3A35F6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3A35F6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3A35F6"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 w:rsidRPr="003A35F6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3A35F6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3A35F6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7D1E27D4" w:rsidR="00D8412B" w:rsidRPr="003A35F6" w:rsidRDefault="004A0261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3A35F6">
              <w:rPr>
                <w:rFonts w:ascii="Calibri" w:hAnsi="Calibri"/>
                <w:b/>
                <w:bCs/>
                <w:sz w:val="22"/>
                <w:szCs w:val="22"/>
              </w:rPr>
              <w:t>5</w:t>
            </w:r>
            <w:r w:rsidR="007E2498" w:rsidRPr="003A35F6">
              <w:rPr>
                <w:rFonts w:ascii="Calibri" w:hAnsi="Calibri"/>
                <w:b/>
                <w:bCs/>
                <w:sz w:val="22"/>
                <w:szCs w:val="22"/>
              </w:rPr>
              <w:t xml:space="preserve"> &amp; 6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3A35F6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noProof/>
              </w:rPr>
              <w:t>Juni</w:t>
            </w:r>
            <w:r w:rsidR="007A3149" w:rsidRPr="003A35F6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 w:rsidRPr="003A35F6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3A35F6" w:rsidRPr="003A35F6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3A35F6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3A35F6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3A35F6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3A35F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3A35F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3A35F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3A35F6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3A35F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3A35F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3A35F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,</w:t>
            </w:r>
            <w:r w:rsidR="007E518B" w:rsidRPr="003A35F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3A35F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3A35F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3A35F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3A35F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3A35F6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3A35F6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3A35F6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3A35F6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3A35F6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3A35F6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3A35F6" w:rsidRPr="003A35F6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3A35F6" w:rsidRDefault="00FD6E98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304343AA" w:rsidR="00FD6E98" w:rsidRPr="003A35F6" w:rsidRDefault="007E2498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/>
                <w:sz w:val="22"/>
                <w:szCs w:val="22"/>
              </w:rPr>
              <w:t>Hamid Umar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62BC03CB" w:rsidR="00FD6E98" w:rsidRPr="003A35F6" w:rsidRDefault="007E2498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3A35F6">
              <w:rPr>
                <w:rFonts w:ascii="Calibri" w:hAnsi="Calibri"/>
                <w:sz w:val="22"/>
                <w:szCs w:val="22"/>
              </w:rPr>
              <w:t>Hamid Umar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3A35F6" w:rsidRDefault="002330BE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Hendra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3A35F6" w:rsidRPr="003A35F6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3A35F6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3A35F6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3A35F6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3A35F6" w:rsidRPr="003A35F6" w14:paraId="0F7CA20F" w14:textId="77777777" w:rsidTr="00ED3002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3A35F6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09F4F280" w:rsidR="002330BE" w:rsidRPr="003A35F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1</w:t>
            </w:r>
          </w:p>
          <w:p w14:paraId="6DB70392" w14:textId="77777777" w:rsidR="002330BE" w:rsidRPr="003A35F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0B48F6E" w14:textId="77777777" w:rsidR="002330BE" w:rsidRPr="003A35F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A39241E" w14:textId="77777777" w:rsidR="002330BE" w:rsidRPr="003A35F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E226A4E" w14:textId="77777777" w:rsidR="002330BE" w:rsidRPr="003A35F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-</w:t>
            </w:r>
            <w:r w:rsidR="00B94462"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8</w:t>
            </w:r>
          </w:p>
          <w:p w14:paraId="2452ABF3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D926EF0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661BFA0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19FDA44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4C04F49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01A8EF4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70AE7710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9</w:t>
            </w:r>
          </w:p>
        </w:tc>
        <w:tc>
          <w:tcPr>
            <w:tcW w:w="5670" w:type="dxa"/>
            <w:gridSpan w:val="5"/>
          </w:tcPr>
          <w:p w14:paraId="7107809B" w14:textId="77777777" w:rsidR="00A57976" w:rsidRPr="00A57976" w:rsidRDefault="00A57976" w:rsidP="00A57976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erapk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etahu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tematika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ains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sar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dan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olog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nformas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dapatk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aham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omprehensif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ntang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ik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erasask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ikir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logis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ritis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dan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istematis</w:t>
            </w:r>
            <w:proofErr w:type="spellEnd"/>
          </w:p>
          <w:p w14:paraId="668B5323" w14:textId="77777777" w:rsidR="00A57976" w:rsidRPr="00A57976" w:rsidRDefault="00A57976" w:rsidP="00A5797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Memilik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etika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profesional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integritas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, dan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menunjukk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komitme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kuat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semua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aspek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pekerja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termasuk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keselamat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kerja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tanggung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jawab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kejujur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, dan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sikap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tolerans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menjalank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fungsinya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di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kehidup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masyarakat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baik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di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organisas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profesional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maupu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masyarakat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umum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deng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ahlak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baik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, dan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berkarakter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luhur</w:t>
            </w:r>
            <w:proofErr w:type="spellEnd"/>
          </w:p>
          <w:p w14:paraId="56D78F73" w14:textId="77777777" w:rsidR="00B94462" w:rsidRDefault="00B94462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Memiliki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sikap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rampil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berwirausaha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omunikasi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efektif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pengalam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pemimpin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rja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im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terampil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manajeme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proyek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serta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omitme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rhadap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seumur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hidup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pengembang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profesionalisme</w:t>
            </w:r>
            <w:proofErr w:type="spellEnd"/>
          </w:p>
          <w:p w14:paraId="73E805B4" w14:textId="77777777" w:rsidR="00A57976" w:rsidRDefault="00A579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B4EAB13" w14:textId="77777777" w:rsidR="00A57976" w:rsidRDefault="00A579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4D1E93" w14:textId="272FAEB9" w:rsidR="00A57976" w:rsidRPr="003A35F6" w:rsidRDefault="00A57976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567" w:type="dxa"/>
          </w:tcPr>
          <w:p w14:paraId="4FCB00C6" w14:textId="5EED8410" w:rsidR="002330BE" w:rsidRPr="003A35F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2</w:t>
            </w:r>
          </w:p>
          <w:p w14:paraId="51116E45" w14:textId="5C33EB22" w:rsidR="00ED3002" w:rsidRPr="003A35F6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510DBD" w14:textId="77777777" w:rsidR="007E2498" w:rsidRPr="003A35F6" w:rsidRDefault="007E2498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335048A" w14:textId="77777777" w:rsidR="00ED3002" w:rsidRPr="003A35F6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6180DE" w14:textId="4844349E" w:rsidR="002330BE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</w:t>
            </w:r>
            <w:r w:rsidR="002330BE"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1</w:t>
            </w:r>
          </w:p>
          <w:p w14:paraId="6A999951" w14:textId="77777777" w:rsidR="002330BE" w:rsidRPr="003A35F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1030DA2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928AF90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954FD2E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6CEA956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13B5977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5F6C96D" w14:textId="36570A6E" w:rsidR="002330BE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</w:t>
            </w:r>
            <w:r w:rsid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4</w:t>
            </w:r>
          </w:p>
          <w:p w14:paraId="05F96EE7" w14:textId="77777777" w:rsidR="007E2498" w:rsidRPr="003A35F6" w:rsidRDefault="007E2498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0B88FD" w14:textId="2F72A471" w:rsidR="007E2498" w:rsidRPr="003A35F6" w:rsidRDefault="007E2498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</w:t>
            </w:r>
            <w:r w:rsid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668" w:type="dxa"/>
            <w:gridSpan w:val="6"/>
          </w:tcPr>
          <w:p w14:paraId="67A82CA6" w14:textId="2286BEA9" w:rsidR="007E2498" w:rsidRPr="003A35F6" w:rsidRDefault="00A579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integrasik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tematika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ains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sar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edalam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lmu-ilmu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.</w:t>
            </w:r>
          </w:p>
          <w:p w14:paraId="72482B55" w14:textId="77777777" w:rsidR="007E2498" w:rsidRPr="003A35F6" w:rsidRDefault="007E2498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519ADD" w14:textId="77777777" w:rsidR="00A57976" w:rsidRDefault="00A579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E58BB80" w14:textId="42032CEF" w:rsidR="00B94462" w:rsidRPr="003A35F6" w:rsidRDefault="00A579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sikap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profesionalisme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94462"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9BCCFF7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CA6F3A6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4FA73D5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02157CDF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EFD865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156A1BD" w14:textId="77777777" w:rsidR="00B94462" w:rsidRPr="003A35F6" w:rsidRDefault="00B94462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63A244" w14:textId="77777777" w:rsidR="00A57976" w:rsidRPr="00A57976" w:rsidRDefault="00A57976" w:rsidP="00A5797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memilik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keterampil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manajeme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kecakap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komunikas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semangat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technopreneurship</w:t>
            </w:r>
            <w:proofErr w:type="spellEnd"/>
          </w:p>
          <w:p w14:paraId="26A47DD9" w14:textId="2154F33B" w:rsidR="007E2498" w:rsidRPr="003A35F6" w:rsidRDefault="00A57976" w:rsidP="00A57976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Memilik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kemau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pengembangan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diri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semangat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belajar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sepanjang</w:t>
            </w:r>
            <w:proofErr w:type="spellEnd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7976">
              <w:rPr>
                <w:rFonts w:asciiTheme="minorHAnsi" w:hAnsiTheme="minorHAnsi" w:cstheme="minorHAnsi"/>
                <w:sz w:val="22"/>
                <w:szCs w:val="22"/>
              </w:rPr>
              <w:t>hayat</w:t>
            </w:r>
            <w:proofErr w:type="spellEnd"/>
          </w:p>
        </w:tc>
      </w:tr>
      <w:tr w:rsidR="003A35F6" w:rsidRPr="003A35F6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3A35F6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3A35F6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3A35F6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3A35F6" w:rsidRPr="003A35F6" w14:paraId="431E2BDE" w14:textId="77777777" w:rsidTr="005021B3">
        <w:trPr>
          <w:trHeight w:val="1260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3A35F6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3A35F6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06D83BD2" w14:textId="5236FD11" w:rsidR="00267CDF" w:rsidRPr="003A35F6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180285D5" w14:textId="52FB1EC5" w:rsidR="000479CE" w:rsidRPr="003A35F6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32B8FE62" w14:textId="77777777" w:rsidR="00ED3002" w:rsidRPr="003A35F6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  <w:p w14:paraId="68E154AB" w14:textId="134841FB" w:rsidR="007E2498" w:rsidRPr="003A35F6" w:rsidRDefault="007E2498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622" w:type="dxa"/>
            <w:gridSpan w:val="11"/>
          </w:tcPr>
          <w:p w14:paraId="4015869A" w14:textId="4CB7C111" w:rsidR="007E2498" w:rsidRPr="003A35F6" w:rsidRDefault="007E2498" w:rsidP="00B04F74">
            <w:pPr>
              <w:autoSpaceDE/>
              <w:autoSpaceDN/>
              <w:ind w:left="-51"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insi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tek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bidang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="00466AAE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59148A5E" w14:textId="2843DF19" w:rsidR="00466AAE" w:rsidRPr="003A35F6" w:rsidRDefault="00466AAE" w:rsidP="00B04F74">
            <w:pPr>
              <w:autoSpaceDE/>
              <w:autoSpaceDN/>
              <w:ind w:left="-51"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lol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</w:p>
          <w:p w14:paraId="7737ADFB" w14:textId="2C4B6A5F" w:rsidR="00466AAE" w:rsidRPr="003A35F6" w:rsidRDefault="00466AAE" w:rsidP="00B04F74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lol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un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pemimpin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laborasi</w:t>
            </w:r>
            <w:proofErr w:type="spellEnd"/>
          </w:p>
          <w:p w14:paraId="14D98E13" w14:textId="4670FA1B" w:rsidR="007E2498" w:rsidRPr="003A35F6" w:rsidRDefault="007E2498" w:rsidP="00B04F74">
            <w:pPr>
              <w:autoSpaceDE/>
              <w:autoSpaceDN/>
              <w:ind w:left="-51"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rap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fektif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identifikas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uj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adwal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lo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umbe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ya</w:t>
            </w:r>
            <w:proofErr w:type="spellEnd"/>
          </w:p>
          <w:p w14:paraId="6A43B907" w14:textId="5139D746" w:rsidR="00B6767D" w:rsidRPr="003A35F6" w:rsidRDefault="007E2498" w:rsidP="00B04F74">
            <w:pPr>
              <w:autoSpaceDE/>
              <w:autoSpaceDN/>
              <w:ind w:left="-51"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rap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trategi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sti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capa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uj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="00267CDF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</w:tc>
      </w:tr>
      <w:tr w:rsidR="003A35F6" w:rsidRPr="003A35F6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3A35F6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3A35F6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3A35F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3A35F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3A35F6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3A35F6" w:rsidRPr="003A35F6" w14:paraId="22C7752C" w14:textId="77777777" w:rsidTr="00B04F74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3A35F6" w:rsidRDefault="00AD0718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1" w:type="dxa"/>
            <w:gridSpan w:val="3"/>
          </w:tcPr>
          <w:p w14:paraId="2A42A1DC" w14:textId="76C596E4" w:rsidR="00D412C0" w:rsidRPr="003A35F6" w:rsidRDefault="00B04F74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ub-CPMK 1</w:t>
            </w:r>
          </w:p>
          <w:p w14:paraId="61EF01BF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847C354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1076AD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55DA692" w14:textId="4A9C7AF2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ub-CPMK 2</w:t>
            </w:r>
          </w:p>
          <w:p w14:paraId="65B34280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A762677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8D6A8B3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01019FAF" w14:textId="548CA36B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ub-CPMK 3</w:t>
            </w:r>
          </w:p>
          <w:p w14:paraId="10B8FB05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47975D9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486AACB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A1D163F" w14:textId="16BE4823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ub-CPMK 4</w:t>
            </w:r>
          </w:p>
          <w:p w14:paraId="2ABD0856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58F6491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F56DE86" w14:textId="77777777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5272AC9" w14:textId="22B827E1" w:rsidR="008B7192" w:rsidRPr="003A35F6" w:rsidRDefault="008B7192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ub-CPMK 5</w:t>
            </w:r>
          </w:p>
          <w:p w14:paraId="6CC70E72" w14:textId="492A5A83" w:rsidR="008B7192" w:rsidRPr="003A35F6" w:rsidRDefault="008B7192" w:rsidP="008B719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0EF7FD" w14:textId="3DA29C76" w:rsidR="00B04F74" w:rsidRPr="003A35F6" w:rsidRDefault="00B04F74" w:rsidP="005021B3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5B5CCD90" w14:textId="4BCA50E0" w:rsidR="00B04F74" w:rsidRPr="003A35F6" w:rsidRDefault="00267CDF" w:rsidP="00E869EF">
            <w:pPr>
              <w:pStyle w:val="ListParagraph"/>
              <w:numPr>
                <w:ilvl w:val="0"/>
                <w:numId w:val="4"/>
              </w:numPr>
              <w:ind w:left="313" w:hanging="270"/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finisi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  <w:p w14:paraId="1246FB03" w14:textId="2A313A9F" w:rsidR="00B04F74" w:rsidRPr="003A35F6" w:rsidRDefault="00267CDF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r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r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="006501BC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48185291" w14:textId="05BA3587" w:rsidR="00B04F74" w:rsidRPr="003A35F6" w:rsidRDefault="00267CDF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iklus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hidup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fase-fase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mbangan</w:t>
            </w:r>
            <w:proofErr w:type="spellEnd"/>
            <w:r w:rsidR="006501BC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230FDB75" w14:textId="77777777" w:rsidR="008B7192" w:rsidRPr="003A35F6" w:rsidRDefault="008B7192" w:rsidP="008B7192">
            <w:p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6DB911B4" w14:textId="27922427" w:rsidR="00B04F74" w:rsidRPr="003A35F6" w:rsidRDefault="00267CDF" w:rsidP="00E869EF">
            <w:pPr>
              <w:pStyle w:val="ListParagraph"/>
              <w:numPr>
                <w:ilvl w:val="0"/>
                <w:numId w:val="4"/>
              </w:numPr>
              <w:ind w:left="313" w:hanging="270"/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tifikasi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uju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p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="006501BC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6FE910C9" w14:textId="5B399B5F" w:rsidR="00B04F74" w:rsidRPr="003A35F6" w:rsidRDefault="00267CDF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njadwal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lokasi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umber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ya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="006501BC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5B35EC86" w14:textId="4CC0C687" w:rsidR="00B04F74" w:rsidRPr="003A35F6" w:rsidRDefault="00267CDF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ngembang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Work Breakdown Structure (WBS) dan diagram Gantt</w:t>
            </w:r>
          </w:p>
          <w:p w14:paraId="14B57DFA" w14:textId="77777777" w:rsidR="008B7192" w:rsidRPr="003A35F6" w:rsidRDefault="008B7192" w:rsidP="008B7192">
            <w:p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47630BC4" w14:textId="0220A934" w:rsidR="00B04F74" w:rsidRPr="003A35F6" w:rsidRDefault="00267CDF" w:rsidP="00E869EF">
            <w:pPr>
              <w:pStyle w:val="ListParagraph"/>
              <w:numPr>
                <w:ilvl w:val="0"/>
                <w:numId w:val="4"/>
              </w:numPr>
              <w:ind w:left="313" w:hanging="270"/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tifikasi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  <w:p w14:paraId="3DC7477A" w14:textId="3908F8BD" w:rsidR="00B04F74" w:rsidRPr="003A35F6" w:rsidRDefault="00267CDF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nentu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trategi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</w:p>
          <w:p w14:paraId="210DF507" w14:textId="0C8299A7" w:rsidR="00B04F74" w:rsidRPr="003A35F6" w:rsidRDefault="006501BC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ngendali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tig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7316081B" w14:textId="77777777" w:rsidR="008B7192" w:rsidRPr="003A35F6" w:rsidRDefault="008B7192" w:rsidP="008B7192">
            <w:p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7B038EEC" w14:textId="2B87DC70" w:rsidR="00B04F74" w:rsidRPr="003A35F6" w:rsidRDefault="00B04F74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</w:t>
            </w:r>
            <w:r w:rsidR="006501BC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ampu </w:t>
            </w:r>
            <w:proofErr w:type="spellStart"/>
            <w:r w:rsidR="006501BC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="006501BC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</w:t>
            </w: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onitoring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valu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gre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="006501BC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528EE2C7" w14:textId="53652313" w:rsidR="00B04F74" w:rsidRPr="003A35F6" w:rsidRDefault="006501BC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ngendali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biaya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lita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4E9ECDA0" w14:textId="5ED933C2" w:rsidR="00B04F74" w:rsidRPr="003A35F6" w:rsidRDefault="006501BC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lapor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maju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0BCE5BCB" w14:textId="77777777" w:rsidR="008B7192" w:rsidRPr="003A35F6" w:rsidRDefault="008B7192" w:rsidP="008B7192">
            <w:p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19C8CC06" w14:textId="6A84A357" w:rsidR="00B04F74" w:rsidRPr="003A35F6" w:rsidRDefault="006501BC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mbentuk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  <w:p w14:paraId="4747CF5B" w14:textId="348E72BD" w:rsidR="00B04F74" w:rsidRPr="003A35F6" w:rsidRDefault="006501BC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omunikasi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laborasi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  <w:p w14:paraId="0193EBBD" w14:textId="6BBE3D87" w:rsidR="00AD0718" w:rsidRPr="003A35F6" w:rsidRDefault="006501BC" w:rsidP="00E869E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3" w:hanging="270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</w:t>
            </w:r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pemimpina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otivasi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04F74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</w:tr>
      <w:tr w:rsidR="003A35F6" w:rsidRPr="003A35F6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3A35F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3A35F6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1F01D742" w:rsidR="00AD0718" w:rsidRPr="003A35F6" w:rsidRDefault="007E2498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 xml:space="preserve">Mata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kuliah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Manajeme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membaha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tentang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konse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prinsi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prakti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mengelol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Mahasisw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mempelajar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tentang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perencan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pengorganisas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pelaksan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berbaga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bidang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termasu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tekni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geolog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. Mata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kuliah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juga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membaha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manajeme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sumbe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day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asp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keuang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terkait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3A35F6" w:rsidRPr="003A35F6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3A35F6" w:rsidRDefault="00AD0718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lastRenderedPageBreak/>
              <w:t>Bahan Kajian / Materi Pembelajaran</w:t>
            </w:r>
          </w:p>
        </w:tc>
        <w:tc>
          <w:tcPr>
            <w:tcW w:w="13616" w:type="dxa"/>
            <w:gridSpan w:val="13"/>
          </w:tcPr>
          <w:p w14:paraId="040BD961" w14:textId="77777777" w:rsidR="00912783" w:rsidRPr="003A35F6" w:rsidRDefault="00912783" w:rsidP="00E869EF">
            <w:pPr>
              <w:pStyle w:val="ListParagraph"/>
              <w:numPr>
                <w:ilvl w:val="0"/>
                <w:numId w:val="5"/>
              </w:numPr>
              <w:jc w:val="both"/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insi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tek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bidang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559F11DD" w14:textId="77777777" w:rsidR="00912783" w:rsidRPr="003A35F6" w:rsidRDefault="00912783" w:rsidP="00E869EF">
            <w:pPr>
              <w:pStyle w:val="ListParagraph"/>
              <w:numPr>
                <w:ilvl w:val="0"/>
                <w:numId w:val="6"/>
              </w:numPr>
              <w:ind w:left="1080" w:hanging="738"/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  <w:p w14:paraId="527D2AE5" w14:textId="77777777" w:rsidR="00912783" w:rsidRPr="003A35F6" w:rsidRDefault="00912783" w:rsidP="00E869EF">
            <w:pPr>
              <w:pStyle w:val="ListParagraph"/>
              <w:numPr>
                <w:ilvl w:val="0"/>
                <w:numId w:val="6"/>
              </w:numPr>
              <w:autoSpaceDE/>
              <w:autoSpaceDN/>
              <w:ind w:left="1080" w:hanging="738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26E36457" w14:textId="77777777" w:rsidR="00912783" w:rsidRPr="003A35F6" w:rsidRDefault="00912783" w:rsidP="00E869EF">
            <w:pPr>
              <w:pStyle w:val="ListParagraph"/>
              <w:numPr>
                <w:ilvl w:val="0"/>
                <w:numId w:val="6"/>
              </w:numPr>
              <w:autoSpaceDE/>
              <w:autoSpaceDN/>
              <w:ind w:left="1080" w:hanging="738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hidu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fase-fase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mbang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7C8D2C94" w14:textId="77777777" w:rsidR="00912783" w:rsidRPr="003A35F6" w:rsidRDefault="00912783" w:rsidP="00E869EF">
            <w:pPr>
              <w:pStyle w:val="ListParagraph"/>
              <w:numPr>
                <w:ilvl w:val="0"/>
                <w:numId w:val="5"/>
              </w:numPr>
              <w:autoSpaceDE/>
              <w:autoSpaceDN/>
              <w:ind w:hanging="738"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lol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</w:p>
          <w:p w14:paraId="4EF414D6" w14:textId="77777777" w:rsidR="00912783" w:rsidRPr="003A35F6" w:rsidRDefault="00912783" w:rsidP="00E869EF">
            <w:pPr>
              <w:pStyle w:val="ListParagraph"/>
              <w:numPr>
                <w:ilvl w:val="0"/>
                <w:numId w:val="7"/>
              </w:numPr>
              <w:ind w:left="1080" w:hanging="738"/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uj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04D04550" w14:textId="77777777" w:rsidR="00912783" w:rsidRPr="003A35F6" w:rsidRDefault="00912783" w:rsidP="00E869EF">
            <w:pPr>
              <w:pStyle w:val="ListParagraph"/>
              <w:numPr>
                <w:ilvl w:val="0"/>
                <w:numId w:val="7"/>
              </w:numPr>
              <w:autoSpaceDE/>
              <w:autoSpaceDN/>
              <w:ind w:left="1080" w:hanging="738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adwal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lo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umbe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y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44FFD34C" w14:textId="77777777" w:rsidR="00912783" w:rsidRPr="003A35F6" w:rsidRDefault="00912783" w:rsidP="00E869EF">
            <w:pPr>
              <w:pStyle w:val="ListParagraph"/>
              <w:numPr>
                <w:ilvl w:val="0"/>
                <w:numId w:val="7"/>
              </w:numPr>
              <w:autoSpaceDE/>
              <w:autoSpaceDN/>
              <w:ind w:left="1080" w:hanging="738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mbang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Work Breakdown Structure (WBS) dan diagram Gantt</w:t>
            </w:r>
          </w:p>
          <w:p w14:paraId="2559DE28" w14:textId="77777777" w:rsidR="00912783" w:rsidRPr="003A35F6" w:rsidRDefault="00912783" w:rsidP="00E869EF">
            <w:pPr>
              <w:pStyle w:val="ListParagraph"/>
              <w:numPr>
                <w:ilvl w:val="0"/>
                <w:numId w:val="5"/>
              </w:numPr>
              <w:autoSpaceDE/>
              <w:autoSpaceDN/>
              <w:ind w:hanging="738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lol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un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pemimpin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laborasi</w:t>
            </w:r>
            <w:proofErr w:type="spellEnd"/>
          </w:p>
          <w:p w14:paraId="03AC6C51" w14:textId="77777777" w:rsidR="00912783" w:rsidRPr="003A35F6" w:rsidRDefault="00912783" w:rsidP="00E869EF">
            <w:pPr>
              <w:pStyle w:val="ListParagraph"/>
              <w:numPr>
                <w:ilvl w:val="0"/>
                <w:numId w:val="8"/>
              </w:numPr>
              <w:ind w:left="1080" w:hanging="738"/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  <w:p w14:paraId="08C4135B" w14:textId="77777777" w:rsidR="00912783" w:rsidRPr="003A35F6" w:rsidRDefault="00912783" w:rsidP="00E869EF">
            <w:pPr>
              <w:pStyle w:val="ListParagraph"/>
              <w:numPr>
                <w:ilvl w:val="0"/>
                <w:numId w:val="8"/>
              </w:numPr>
              <w:autoSpaceDE/>
              <w:autoSpaceDN/>
              <w:ind w:left="1080" w:hanging="738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nt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trategi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</w:p>
          <w:p w14:paraId="652738D0" w14:textId="77777777" w:rsidR="00912783" w:rsidRPr="003A35F6" w:rsidRDefault="00912783" w:rsidP="00E869EF">
            <w:pPr>
              <w:pStyle w:val="ListParagraph"/>
              <w:numPr>
                <w:ilvl w:val="0"/>
                <w:numId w:val="8"/>
              </w:numPr>
              <w:autoSpaceDE/>
              <w:autoSpaceDN/>
              <w:ind w:left="1080" w:hanging="738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tig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2CBB6A97" w14:textId="77777777" w:rsidR="00912783" w:rsidRPr="003A35F6" w:rsidRDefault="00912783" w:rsidP="00E869EF">
            <w:pPr>
              <w:pStyle w:val="ListParagraph"/>
              <w:numPr>
                <w:ilvl w:val="0"/>
                <w:numId w:val="5"/>
              </w:numPr>
              <w:autoSpaceDE/>
              <w:autoSpaceDN/>
              <w:ind w:hanging="738"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rap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fektif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identifikas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uj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adwal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lo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umbe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ya</w:t>
            </w:r>
            <w:proofErr w:type="spellEnd"/>
          </w:p>
          <w:p w14:paraId="2CF4F354" w14:textId="77777777" w:rsidR="00912783" w:rsidRPr="003A35F6" w:rsidRDefault="00912783" w:rsidP="00E869EF">
            <w:pPr>
              <w:pStyle w:val="ListParagraph"/>
              <w:numPr>
                <w:ilvl w:val="0"/>
                <w:numId w:val="9"/>
              </w:numPr>
              <w:autoSpaceDE/>
              <w:autoSpaceDN/>
              <w:ind w:left="1080" w:hanging="738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onitoring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valu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gre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4C27BA80" w14:textId="77777777" w:rsidR="00912783" w:rsidRPr="003A35F6" w:rsidRDefault="00912783" w:rsidP="00E869EF">
            <w:pPr>
              <w:pStyle w:val="ListParagraph"/>
              <w:numPr>
                <w:ilvl w:val="0"/>
                <w:numId w:val="9"/>
              </w:numPr>
              <w:autoSpaceDE/>
              <w:autoSpaceDN/>
              <w:ind w:left="1080" w:hanging="738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biay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lita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2B2AAA4D" w14:textId="77777777" w:rsidR="00912783" w:rsidRPr="003A35F6" w:rsidRDefault="00912783" w:rsidP="00E869EF">
            <w:pPr>
              <w:pStyle w:val="ListParagraph"/>
              <w:numPr>
                <w:ilvl w:val="0"/>
                <w:numId w:val="9"/>
              </w:numPr>
              <w:autoSpaceDE/>
              <w:autoSpaceDN/>
              <w:ind w:left="1080" w:hanging="738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lapor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maj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1ED411BC" w14:textId="77777777" w:rsidR="00912783" w:rsidRPr="003A35F6" w:rsidRDefault="00912783" w:rsidP="00E869EF">
            <w:pPr>
              <w:pStyle w:val="ListParagraph"/>
              <w:numPr>
                <w:ilvl w:val="0"/>
                <w:numId w:val="5"/>
              </w:numPr>
              <w:autoSpaceDE/>
              <w:autoSpaceDN/>
              <w:ind w:hanging="738"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rap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trategi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sti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capa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uj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  <w:p w14:paraId="48B910E5" w14:textId="77777777" w:rsidR="00912783" w:rsidRPr="003A35F6" w:rsidRDefault="00912783" w:rsidP="00E869EF">
            <w:pPr>
              <w:pStyle w:val="ListParagraph"/>
              <w:numPr>
                <w:ilvl w:val="0"/>
                <w:numId w:val="10"/>
              </w:numPr>
              <w:autoSpaceDE/>
              <w:autoSpaceDN/>
              <w:ind w:hanging="738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  <w:p w14:paraId="7EC9F27C" w14:textId="77777777" w:rsidR="00912783" w:rsidRPr="003A35F6" w:rsidRDefault="00912783" w:rsidP="00E869EF">
            <w:pPr>
              <w:pStyle w:val="ListParagraph"/>
              <w:numPr>
                <w:ilvl w:val="0"/>
                <w:numId w:val="10"/>
              </w:numPr>
              <w:autoSpaceDE/>
              <w:autoSpaceDN/>
              <w:ind w:hanging="738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un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labor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  <w:p w14:paraId="2196A648" w14:textId="24688253" w:rsidR="003874FF" w:rsidRPr="003A35F6" w:rsidRDefault="00912783" w:rsidP="00E869EF">
            <w:pPr>
              <w:numPr>
                <w:ilvl w:val="0"/>
                <w:numId w:val="3"/>
              </w:numPr>
              <w:tabs>
                <w:tab w:val="clear" w:pos="720"/>
              </w:tabs>
              <w:autoSpaceDE/>
              <w:autoSpaceDN/>
              <w:ind w:left="1062" w:hanging="738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pemimpin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otiv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</w:tr>
      <w:tr w:rsidR="003A35F6" w:rsidRPr="003A35F6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3A35F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3A35F6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 w:rsidRPr="003A35F6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  <w:proofErr w:type="gramEnd"/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3A35F6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A35F6" w:rsidRPr="003A35F6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3A35F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51AF4CCD" w14:textId="77777777" w:rsidR="00B04F74" w:rsidRPr="003A35F6" w:rsidRDefault="00B04F74" w:rsidP="00E869EF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redith, J. R., &amp; Mantel, S. J. (2018). Project management: A managerial approach. John Wiley &amp; Sons.</w:t>
            </w:r>
          </w:p>
          <w:p w14:paraId="4D223EB8" w14:textId="77777777" w:rsidR="00B04F74" w:rsidRPr="003A35F6" w:rsidRDefault="00B04F74" w:rsidP="00E869EF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into, J. K. (2019). Project management: Achieving competitive advantage. Pearson.</w:t>
            </w:r>
          </w:p>
          <w:p w14:paraId="08894022" w14:textId="119902E8" w:rsidR="00955BAC" w:rsidRPr="003A35F6" w:rsidRDefault="00B04F74" w:rsidP="00E869EF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ject Management Institute. (2017). A guide to the project management body of knowledge (PMBOK® guide). Project Management Institute.</w:t>
            </w:r>
          </w:p>
        </w:tc>
      </w:tr>
      <w:tr w:rsidR="003A35F6" w:rsidRPr="003A35F6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3A35F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3A35F6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3A35F6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3A35F6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A35F6" w:rsidRPr="003A35F6" w14:paraId="3A4F386E" w14:textId="77777777" w:rsidTr="005021B3">
        <w:trPr>
          <w:trHeight w:val="96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3A35F6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78E0648D" w:rsidR="005221EE" w:rsidRPr="003A35F6" w:rsidRDefault="005021B3" w:rsidP="005021B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-</w:t>
            </w:r>
          </w:p>
        </w:tc>
      </w:tr>
      <w:tr w:rsidR="003A35F6" w:rsidRPr="003A35F6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3A35F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38DF860E" w14:textId="725519E9" w:rsidR="00A82C4C" w:rsidRPr="003A35F6" w:rsidRDefault="00B04F74" w:rsidP="00B04F74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Dr. Ir. Hamid Umar, M.S. (D61-HU)</w:t>
            </w:r>
          </w:p>
        </w:tc>
      </w:tr>
      <w:tr w:rsidR="00AD0718" w:rsidRPr="003A35F6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3A35F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3A35F6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740F3B99" w:rsidR="00AD0718" w:rsidRPr="003A35F6" w:rsidRDefault="005021B3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</w:tbl>
    <w:p w14:paraId="5A4FA593" w14:textId="77777777" w:rsidR="00E31800" w:rsidRPr="003A35F6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3A35F6" w:rsidRPr="003A35F6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3A35F6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lastRenderedPageBreak/>
              <w:t>Pekan</w:t>
            </w: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3A35F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3A35F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3A35F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3A35F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3A35F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3A35F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3A35F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3A35F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3A35F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3A35F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3A35F6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3A35F6" w:rsidRPr="003A35F6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3A35F6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3A35F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3A35F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3A35F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3A35F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3A35F6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3A35F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3A35F6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3A35F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3A35F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3A35F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3A35F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3A35F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3A35F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3A35F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3A35F6" w:rsidRPr="003A35F6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221258A6" w:rsidR="00A153D2" w:rsidRPr="003A35F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  <w:r w:rsidR="00912783"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3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3A35F6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653463B5" w14:textId="59E1C41A" w:rsidR="00A153D2" w:rsidRPr="003A35F6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ampu memahami </w:t>
            </w:r>
            <w:proofErr w:type="spellStart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insip</w:t>
            </w:r>
            <w:proofErr w:type="spellEnd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teks</w:t>
            </w:r>
            <w:proofErr w:type="spellEnd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bidang</w:t>
            </w:r>
            <w:proofErr w:type="spellEnd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nik</w:t>
            </w:r>
            <w:proofErr w:type="spellEnd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="00912783"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25E1F205" w14:textId="1082A6E9" w:rsidR="00A153D2" w:rsidRPr="003A35F6" w:rsidRDefault="00912783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3315C0D5" w:rsidR="00A153D2" w:rsidRPr="003A35F6" w:rsidRDefault="00912783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3A35F6">
              <w:rPr>
                <w:rStyle w:val="fontstyle01"/>
                <w:color w:val="auto"/>
              </w:rPr>
              <w:t xml:space="preserve"> </w:t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3A35F6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3A35F6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912783" w:rsidRPr="003A35F6" w14:paraId="42C45720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3BCD8FBE" w14:textId="77777777" w:rsidR="00912783" w:rsidRPr="003A35F6" w:rsidRDefault="00912783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5810494F" w14:textId="77777777" w:rsidR="00912783" w:rsidRPr="003A35F6" w:rsidRDefault="00912783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3D93B03" w14:textId="05580F2A" w:rsidR="00912783" w:rsidRPr="003A35F6" w:rsidRDefault="00912783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1D1A935E" w14:textId="77777777" w:rsidR="00912783" w:rsidRPr="003A35F6" w:rsidRDefault="00912783" w:rsidP="0091278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9436B2" w14:textId="77777777" w:rsidR="00912783" w:rsidRPr="003A35F6" w:rsidRDefault="00912783" w:rsidP="009127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4031153" w14:textId="77777777" w:rsidR="00912783" w:rsidRPr="003A35F6" w:rsidRDefault="00912783" w:rsidP="0091278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BC5BA4" w14:textId="77777777" w:rsidR="00912783" w:rsidRPr="003A35F6" w:rsidRDefault="00912783" w:rsidP="0091278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FB9975D" w14:textId="27DE8A50" w:rsidR="00912783" w:rsidRPr="003A35F6" w:rsidRDefault="00912783" w:rsidP="0091278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4A5F920E" w14:textId="77777777" w:rsidR="00912783" w:rsidRPr="003A35F6" w:rsidRDefault="00912783" w:rsidP="0091278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F730B89" w14:textId="77777777" w:rsidR="00912783" w:rsidRPr="003A35F6" w:rsidRDefault="00912783" w:rsidP="0091278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B8E688E" w14:textId="77777777" w:rsidR="00912783" w:rsidRPr="003A35F6" w:rsidRDefault="00912783" w:rsidP="0091278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14DC4A2" w14:textId="77777777" w:rsidR="00912783" w:rsidRPr="003A35F6" w:rsidRDefault="00912783" w:rsidP="0091278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F7D6BC5" w14:textId="77777777" w:rsidR="00912783" w:rsidRPr="003A35F6" w:rsidRDefault="00912783" w:rsidP="0091278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199C3438" w14:textId="77777777" w:rsidR="00912783" w:rsidRPr="003A35F6" w:rsidRDefault="00912783" w:rsidP="0091278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DF0AA3E" w14:textId="188BFF0B" w:rsidR="00912783" w:rsidRPr="003A35F6" w:rsidRDefault="00912783" w:rsidP="0091278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14F5F04A" w14:textId="77777777" w:rsidR="00912783" w:rsidRPr="003A35F6" w:rsidRDefault="00912783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3A35F6">
              <w:rPr>
                <w:rStyle w:val="fontstyle01"/>
                <w:color w:val="auto"/>
              </w:rPr>
              <w:t xml:space="preserve"> </w:t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3A0FFF87" w14:textId="77777777" w:rsidR="00912783" w:rsidRPr="003A35F6" w:rsidRDefault="00912783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12CAC42C" w14:textId="77777777" w:rsidR="00912783" w:rsidRPr="003A35F6" w:rsidRDefault="00912783" w:rsidP="00912783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4BFF619" w14:textId="07D49591" w:rsidR="00912783" w:rsidRPr="003A35F6" w:rsidRDefault="00912783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C873E3A" w14:textId="6FC18458" w:rsidR="00912783" w:rsidRPr="003A35F6" w:rsidRDefault="00912783" w:rsidP="00912783">
            <w:pPr>
              <w:pStyle w:val="ListParagraph"/>
              <w:ind w:left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</w:p>
          <w:p w14:paraId="0B6AFCAF" w14:textId="77777777" w:rsidR="00912783" w:rsidRPr="003A35F6" w:rsidRDefault="00912783" w:rsidP="0091278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26C6F3D" w14:textId="77777777" w:rsidR="00912783" w:rsidRPr="003A35F6" w:rsidRDefault="00912783" w:rsidP="0091278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34F42A56" w14:textId="77777777" w:rsidR="00912783" w:rsidRPr="003A35F6" w:rsidRDefault="00912783" w:rsidP="0091278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50F44C" w14:textId="16090168" w:rsidR="00912783" w:rsidRPr="003A35F6" w:rsidRDefault="00912783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3B8F1F0" w14:textId="77777777" w:rsidR="00912783" w:rsidRPr="003A35F6" w:rsidRDefault="0091278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69262E12" w14:textId="77777777" w:rsidR="00912783" w:rsidRPr="003A35F6" w:rsidRDefault="0091278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78C256FB" w14:textId="77777777" w:rsidR="00912783" w:rsidRPr="003A35F6" w:rsidRDefault="0091278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528FD158" w14:textId="77777777" w:rsidR="00912783" w:rsidRPr="003A35F6" w:rsidRDefault="0091278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25F080A" w14:textId="77777777" w:rsidR="00912783" w:rsidRPr="003A35F6" w:rsidRDefault="0091278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912783" w:rsidRPr="003A35F6" w14:paraId="392CFDCE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03A03997" w14:textId="77777777" w:rsidR="00912783" w:rsidRPr="003A35F6" w:rsidRDefault="00912783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34CDFAF2" w14:textId="77777777" w:rsidR="00912783" w:rsidRPr="003A35F6" w:rsidRDefault="00912783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D20EC61" w14:textId="1DFA5CFC" w:rsidR="00912783" w:rsidRPr="003A35F6" w:rsidRDefault="00912783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hidu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fase-fase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mbangan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264132E2" w14:textId="77777777" w:rsidR="00912783" w:rsidRPr="003A35F6" w:rsidRDefault="00912783" w:rsidP="0091278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49D547" w14:textId="77777777" w:rsidR="00912783" w:rsidRPr="003A35F6" w:rsidRDefault="00912783" w:rsidP="009127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187E214" w14:textId="77777777" w:rsidR="00912783" w:rsidRPr="003A35F6" w:rsidRDefault="00912783" w:rsidP="0091278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F8F893" w14:textId="77777777" w:rsidR="00912783" w:rsidRPr="003A35F6" w:rsidRDefault="00912783" w:rsidP="0091278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319369B" w14:textId="642BB8A7" w:rsidR="00912783" w:rsidRPr="003A35F6" w:rsidRDefault="00912783" w:rsidP="0091278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hidu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fase-fase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mbang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BA83359" w14:textId="77777777" w:rsidR="00912783" w:rsidRPr="003A35F6" w:rsidRDefault="00912783" w:rsidP="0091278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EC6A3C4" w14:textId="77777777" w:rsidR="00912783" w:rsidRPr="003A35F6" w:rsidRDefault="00912783" w:rsidP="0091278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5856626" w14:textId="77777777" w:rsidR="00912783" w:rsidRPr="003A35F6" w:rsidRDefault="00912783" w:rsidP="0091278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9ACB8BD" w14:textId="77777777" w:rsidR="00912783" w:rsidRPr="003A35F6" w:rsidRDefault="00912783" w:rsidP="0091278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2380AF2" w14:textId="77777777" w:rsidR="00912783" w:rsidRPr="003A35F6" w:rsidRDefault="00912783" w:rsidP="0091278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950AB55" w14:textId="3B08A90D" w:rsidR="00912783" w:rsidRPr="003A35F6" w:rsidRDefault="00912783" w:rsidP="0091278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C126993" w14:textId="77777777" w:rsidR="00912783" w:rsidRPr="003A35F6" w:rsidRDefault="00912783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296907D1" w14:textId="77777777" w:rsidR="00912783" w:rsidRPr="003A35F6" w:rsidRDefault="00912783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3D5DA77B" w14:textId="77777777" w:rsidR="00912783" w:rsidRPr="003A35F6" w:rsidRDefault="00912783" w:rsidP="0091278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C9993E" w14:textId="4CEEE942" w:rsidR="00912783" w:rsidRPr="003A35F6" w:rsidRDefault="00912783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DC6E1BF" w14:textId="77777777" w:rsidR="00912783" w:rsidRPr="003A35F6" w:rsidRDefault="00912783" w:rsidP="0091278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31CF4510" w14:textId="77777777" w:rsidR="00912783" w:rsidRPr="003A35F6" w:rsidRDefault="00912783" w:rsidP="0091278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F08D6A9" w14:textId="77994722" w:rsidR="00912783" w:rsidRPr="003A35F6" w:rsidRDefault="00912783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11FE40B" w14:textId="77777777" w:rsidR="00912783" w:rsidRPr="003A35F6" w:rsidRDefault="0091278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3F7C3AE2" w14:textId="77777777" w:rsidR="00912783" w:rsidRPr="003A35F6" w:rsidRDefault="0091278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BEBD57C" w14:textId="77777777" w:rsidR="00912783" w:rsidRPr="003A35F6" w:rsidRDefault="0091278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4169ABC5" w14:textId="77777777" w:rsidR="00912783" w:rsidRPr="003A35F6" w:rsidRDefault="0091278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0DEF877A" w14:textId="77777777" w:rsidR="00912783" w:rsidRPr="003A35F6" w:rsidRDefault="0091278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3A35F6" w:rsidRPr="003A35F6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A4478FA" w:rsidR="00A153D2" w:rsidRPr="003A35F6" w:rsidRDefault="00912783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4</w:t>
            </w:r>
            <w:r w:rsidR="00A153D2"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</w:t>
            </w: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Pr="003A35F6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162A8BF5" w14:textId="04F6AA98" w:rsidR="00A153D2" w:rsidRPr="003A35F6" w:rsidRDefault="00EB2EEF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lol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58675340" w14:textId="285085A2" w:rsidR="00A153D2" w:rsidRPr="003A35F6" w:rsidRDefault="00EB2EEF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uj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3F8BFA4C" w:rsidR="00A153D2" w:rsidRPr="003A35F6" w:rsidRDefault="00EB2EEF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uj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p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3A35F6" w:rsidRPr="003A35F6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3A35F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3A35F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0C6FDD91" w:rsidR="00A153D2" w:rsidRPr="003A35F6" w:rsidRDefault="00EB2EEF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adwal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lo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umbe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y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7B3B439B" w:rsidR="00A153D2" w:rsidRPr="003A35F6" w:rsidRDefault="00EB2EEF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adwal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lo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umber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y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3A35F6">
              <w:rPr>
                <w:b/>
                <w:bCs/>
                <w:lang w:eastAsia="id-ID"/>
              </w:rPr>
              <w:t>uis</w:t>
            </w:r>
            <w:proofErr w:type="spellEnd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3A35F6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3A35F6" w:rsidRPr="003A35F6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3A35F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3A35F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4194C464" w:rsidR="00A153D2" w:rsidRPr="003A35F6" w:rsidRDefault="00EB2EEF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mbang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Work Breakdown Structure (WBS) dan diagram Gantt</w:t>
            </w: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A59E428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E69C98" w14:textId="5B5754BE" w:rsidR="00A153D2" w:rsidRPr="003A35F6" w:rsidRDefault="00EB2EEF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mbang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Work Breakdown Structure (WBS) dan diagram Gantt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FC023F8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576EB0D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4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3</w:t>
            </w:r>
          </w:p>
          <w:p w14:paraId="6C7F7667" w14:textId="77777777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F0F2D00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A153D2" w:rsidRPr="003A35F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3A35F6" w:rsidRPr="003A35F6" w14:paraId="1EA14FE6" w14:textId="77777777" w:rsidTr="00A153D2">
        <w:tc>
          <w:tcPr>
            <w:tcW w:w="219" w:type="pct"/>
            <w:shd w:val="clear" w:color="auto" w:fill="auto"/>
          </w:tcPr>
          <w:p w14:paraId="008881EA" w14:textId="1879A064" w:rsidR="00A153D2" w:rsidRPr="003A35F6" w:rsidRDefault="00EB2EE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83" w:type="pct"/>
            <w:shd w:val="clear" w:color="auto" w:fill="auto"/>
          </w:tcPr>
          <w:p w14:paraId="0D91D36F" w14:textId="21F53214" w:rsidR="00A153D2" w:rsidRPr="003A35F6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04356123" w14:textId="33B310F1" w:rsidR="00A153D2" w:rsidRPr="003A35F6" w:rsidRDefault="00EB2EEF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lol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un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pemimpin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labor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liput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nt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trategi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tigasi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0EDC348D" w14:textId="1D1200F2" w:rsidR="00A153D2" w:rsidRPr="003A35F6" w:rsidRDefault="00EB2EEF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33BED320" w:rsidR="00A153D2" w:rsidRPr="003A35F6" w:rsidRDefault="00EB2EEF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3A35F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3A35F6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153D2" w:rsidRPr="003A35F6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3A35F6" w:rsidRPr="003A35F6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3A35F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3A35F6" w:rsidRDefault="00A153D2" w:rsidP="00A15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3A35F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A153D2" w:rsidRPr="003A35F6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  <w:r w:rsidRPr="003A35F6">
              <w:rPr>
                <w:rStyle w:val="fontstyle01"/>
                <w:color w:val="auto"/>
              </w:rPr>
              <w:t>-</w:t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3A35F6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94A528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3A35F6" w:rsidRPr="003A35F6" w14:paraId="200DECD9" w14:textId="77777777" w:rsidTr="00A153D2">
        <w:trPr>
          <w:trHeight w:val="1969"/>
        </w:trPr>
        <w:tc>
          <w:tcPr>
            <w:tcW w:w="219" w:type="pct"/>
            <w:shd w:val="clear" w:color="auto" w:fill="auto"/>
          </w:tcPr>
          <w:p w14:paraId="77E1060E" w14:textId="716164B2" w:rsidR="00A153D2" w:rsidRPr="003A35F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</w:t>
            </w:r>
            <w:r w:rsidR="00EB2EEF"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83" w:type="pct"/>
            <w:shd w:val="clear" w:color="auto" w:fill="auto"/>
          </w:tcPr>
          <w:p w14:paraId="600B0324" w14:textId="77777777" w:rsidR="00EB2EEF" w:rsidRPr="003A35F6" w:rsidRDefault="00EB2EEF" w:rsidP="00EB2EE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Sub-CPMK-3]</w:t>
            </w:r>
          </w:p>
          <w:p w14:paraId="0EB2353C" w14:textId="21846F3F" w:rsidR="00A153D2" w:rsidRPr="003A35F6" w:rsidRDefault="00EB2EEF" w:rsidP="00EB2EE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lol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un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pemimpin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labor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liput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nt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trategi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tigasi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65B0F2DF" w14:textId="372F3B25" w:rsidR="00A153D2" w:rsidRPr="003A35F6" w:rsidRDefault="00EB2EEF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nt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trategi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1717FD9F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0B2CA53" w14:textId="7EDDE0A8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6089C2E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191789AB" w:rsidR="00A153D2" w:rsidRPr="003A35F6" w:rsidRDefault="00EB2EEF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nt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trategi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2CA6835" w14:textId="5B3A2FF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0C91E6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3A35F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A02B9A" w14:textId="7CF6BE75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EB2EEF" w:rsidRPr="003A35F6" w14:paraId="4D7656D4" w14:textId="77777777" w:rsidTr="00A153D2">
        <w:trPr>
          <w:trHeight w:val="1969"/>
        </w:trPr>
        <w:tc>
          <w:tcPr>
            <w:tcW w:w="219" w:type="pct"/>
            <w:shd w:val="clear" w:color="auto" w:fill="auto"/>
          </w:tcPr>
          <w:p w14:paraId="3DD1F49B" w14:textId="77777777" w:rsidR="00EB2EEF" w:rsidRPr="003A35F6" w:rsidRDefault="00EB2EE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3AA1B201" w14:textId="77777777" w:rsidR="00EB2EEF" w:rsidRPr="003A35F6" w:rsidRDefault="00EB2EEF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836A614" w14:textId="1C1098F6" w:rsidR="00EB2EEF" w:rsidRPr="003A35F6" w:rsidRDefault="00EB2EEF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tigas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2A919682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47B29F" w14:textId="77777777" w:rsidR="00EB2EEF" w:rsidRPr="003A35F6" w:rsidRDefault="00EB2EEF" w:rsidP="00EB2EE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0F9C5CD9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38E45AE" w14:textId="3E56B135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tigas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7596D9E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CF1718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FB5E59C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0366F1B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3514C0D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10DF88A2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A8976B5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69BDF03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4C74717" w14:textId="77777777" w:rsidR="00EB2EEF" w:rsidRPr="003A35F6" w:rsidRDefault="00EB2EEF" w:rsidP="00EB2EE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BFEFE65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07235A5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413D3B7" w14:textId="7880C352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D3C9370" w14:textId="77777777" w:rsidR="00EB2EEF" w:rsidRPr="003A35F6" w:rsidRDefault="00EB2EEF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67F0F0F3" w14:textId="77777777" w:rsidR="00EB2EEF" w:rsidRPr="003A35F6" w:rsidRDefault="00EB2EEF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21587C23" w14:textId="77777777" w:rsidR="00EB2EEF" w:rsidRPr="003A35F6" w:rsidRDefault="00EB2EEF" w:rsidP="00EB2EE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7ADF377" w14:textId="5A9F06BB" w:rsidR="00EB2EEF" w:rsidRPr="003A35F6" w:rsidRDefault="00EB2EEF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110FB3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943CA4" w14:textId="77777777" w:rsidR="00EB2EEF" w:rsidRPr="003A35F6" w:rsidRDefault="00EB2EEF" w:rsidP="00EB2EE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761E9DC" w14:textId="37E727BC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5255574A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029ED4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129408E7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426503F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5CE161EB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3A35F6" w:rsidRPr="003A35F6" w14:paraId="08159304" w14:textId="77777777" w:rsidTr="00A153D2">
        <w:tc>
          <w:tcPr>
            <w:tcW w:w="219" w:type="pct"/>
            <w:shd w:val="clear" w:color="auto" w:fill="auto"/>
          </w:tcPr>
          <w:p w14:paraId="5143F2A9" w14:textId="06F75F7E" w:rsidR="00A153D2" w:rsidRPr="003A35F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  <w:r w:rsidR="00EB2EEF"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13</w:t>
            </w:r>
          </w:p>
        </w:tc>
        <w:tc>
          <w:tcPr>
            <w:tcW w:w="683" w:type="pct"/>
            <w:shd w:val="clear" w:color="auto" w:fill="auto"/>
          </w:tcPr>
          <w:p w14:paraId="416470BB" w14:textId="77777777" w:rsidR="00A153D2" w:rsidRPr="003A35F6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[Sub-CPMK-7]</w:t>
            </w:r>
          </w:p>
          <w:p w14:paraId="36C10F38" w14:textId="1C1592E9" w:rsidR="00A153D2" w:rsidRPr="003A35F6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3A35F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ta geostatistik dan menginterpretasi data </w:t>
            </w:r>
            <w:r w:rsidRPr="003A35F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3A35F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3A35F6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IDW</w:t>
            </w:r>
            <w:r w:rsidRPr="003A35F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</w:t>
            </w:r>
            <w:r w:rsidRPr="003A35F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32" w:type="pct"/>
            <w:shd w:val="clear" w:color="auto" w:fill="auto"/>
          </w:tcPr>
          <w:p w14:paraId="2771984F" w14:textId="34A2810C" w:rsidR="00A153D2" w:rsidRPr="003A35F6" w:rsidRDefault="007446CB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onitoring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valu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gre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DD95703" w14:textId="4C1D96A6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5EC1231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6DFE87EB" w:rsidR="00A153D2" w:rsidRPr="003A35F6" w:rsidRDefault="007446CB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onitoring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evalu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gres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67E0135" w14:textId="45DE265B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B011489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3A35F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1BB08F0" w14:textId="77777777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A153D2" w:rsidRPr="003A35F6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A153D2" w:rsidRPr="003A35F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098CECB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EB2EEF" w:rsidRPr="003A35F6" w14:paraId="2B7CBEDE" w14:textId="77777777" w:rsidTr="00A153D2">
        <w:tc>
          <w:tcPr>
            <w:tcW w:w="219" w:type="pct"/>
            <w:shd w:val="clear" w:color="auto" w:fill="auto"/>
          </w:tcPr>
          <w:p w14:paraId="1618C967" w14:textId="77777777" w:rsidR="00EB2EEF" w:rsidRPr="003A35F6" w:rsidRDefault="00EB2EE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4FF33262" w14:textId="77777777" w:rsidR="00EB2EEF" w:rsidRPr="003A35F6" w:rsidRDefault="00EB2EEF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FE0BBC2" w14:textId="70B43665" w:rsidR="00EB2EEF" w:rsidRPr="003A35F6" w:rsidRDefault="007446CB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lastRenderedPageBreak/>
              <w:t>biay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litas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26CB692C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B824DC" w14:textId="10CA1501" w:rsidR="00EB2EEF" w:rsidRPr="003A35F6" w:rsidRDefault="00EB2EEF" w:rsidP="00EB2EE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D6AD43A" w14:textId="77777777" w:rsidR="00EB2EEF" w:rsidRPr="003A35F6" w:rsidRDefault="00EB2EEF" w:rsidP="00EB2EE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65C99C6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B8FD95E" w14:textId="0DDEFF0F" w:rsidR="00EB2EEF" w:rsidRPr="003A35F6" w:rsidRDefault="007446CB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biay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litas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523E713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64A409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8F5C8D4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08266BDF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505116B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7A13AE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C51E3EF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CA22D0D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4A734C7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DA05CBC" w14:textId="77777777" w:rsidR="00EB2EEF" w:rsidRPr="003A35F6" w:rsidRDefault="00EB2EEF" w:rsidP="00EB2EE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2C1252BE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FD1093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4892C776" w14:textId="6871B12A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7EE77385" w14:textId="77777777" w:rsidR="00EB2EEF" w:rsidRPr="003A35F6" w:rsidRDefault="00EB2EEF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1047C1CF" w14:textId="77777777" w:rsidR="00EB2EEF" w:rsidRPr="003A35F6" w:rsidRDefault="00EB2EEF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2BE2EBDB" w14:textId="77777777" w:rsidR="00EB2EEF" w:rsidRPr="003A35F6" w:rsidRDefault="00EB2EEF" w:rsidP="00EB2EE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7EF93D" w14:textId="77777777" w:rsidR="00EB2EEF" w:rsidRPr="003A35F6" w:rsidRDefault="00EB2EEF" w:rsidP="00EB2EE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41FACB50" w14:textId="77777777" w:rsidR="00EB2EEF" w:rsidRPr="003A35F6" w:rsidRDefault="00EB2EEF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194359E5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47DC5CD0" w14:textId="77777777" w:rsidR="00EB2EEF" w:rsidRPr="003A35F6" w:rsidRDefault="00EB2EEF" w:rsidP="00EB2EE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D56A6E9" w14:textId="6BE1815C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04E133C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1E44AF6E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4C0ABF24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53539A0C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4949B39F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EB2EEF" w:rsidRPr="003A35F6" w14:paraId="187EE86E" w14:textId="77777777" w:rsidTr="00A153D2">
        <w:tc>
          <w:tcPr>
            <w:tcW w:w="219" w:type="pct"/>
            <w:shd w:val="clear" w:color="auto" w:fill="auto"/>
          </w:tcPr>
          <w:p w14:paraId="298951A9" w14:textId="77777777" w:rsidR="00EB2EEF" w:rsidRPr="003A35F6" w:rsidRDefault="00EB2EE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140E7718" w14:textId="77777777" w:rsidR="00EB2EEF" w:rsidRPr="003A35F6" w:rsidRDefault="00EB2EEF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9FB9E20" w14:textId="0A4B0D45" w:rsidR="00EB2EEF" w:rsidRPr="003A35F6" w:rsidRDefault="007446CB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lapor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maj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CBBC0F7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9E67B8E" w14:textId="77777777" w:rsidR="00EB2EEF" w:rsidRPr="003A35F6" w:rsidRDefault="00EB2EEF" w:rsidP="00EB2EE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0C82365" w14:textId="5670C09A" w:rsidR="00EB2EEF" w:rsidRPr="003A35F6" w:rsidRDefault="00EB2EEF" w:rsidP="00EB2EE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02BF5E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4EDF344" w14:textId="560BBFCB" w:rsidR="00EB2EEF" w:rsidRPr="003A35F6" w:rsidRDefault="007446CB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lapor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maj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CA68952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DABD19C" w14:textId="12559AB0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3951CF2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A84507E" w14:textId="77777777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110F725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42E62C92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1348A69F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652CE379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61F7E44" w14:textId="77777777" w:rsidR="00EB2EEF" w:rsidRPr="003A35F6" w:rsidRDefault="00EB2EEF" w:rsidP="00EB2EE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013B9A00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68F9451" w14:textId="77777777" w:rsidR="00EB2EEF" w:rsidRPr="003A35F6" w:rsidRDefault="00EB2EEF" w:rsidP="00EB2EE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079A2FAE" w14:textId="2D39C89C" w:rsidR="00EB2EEF" w:rsidRPr="003A35F6" w:rsidRDefault="00EB2EEF" w:rsidP="00EB2EE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12C7A58" w14:textId="77777777" w:rsidR="00EB2EEF" w:rsidRPr="003A35F6" w:rsidRDefault="00EB2EEF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725E4BFF" w14:textId="77777777" w:rsidR="00EB2EEF" w:rsidRPr="003A35F6" w:rsidRDefault="00EB2EEF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26966129" w14:textId="77777777" w:rsidR="00EB2EEF" w:rsidRPr="003A35F6" w:rsidRDefault="00EB2EEF" w:rsidP="00EB2EE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21A2E8B" w14:textId="77777777" w:rsidR="00EB2EEF" w:rsidRPr="003A35F6" w:rsidRDefault="00EB2EEF" w:rsidP="00EB2EE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4123CDA0" w14:textId="77777777" w:rsidR="00EB2EEF" w:rsidRPr="003A35F6" w:rsidRDefault="00EB2EEF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452C928B" w14:textId="77777777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9FEBC88" w14:textId="77777777" w:rsidR="00EB2EEF" w:rsidRPr="003A35F6" w:rsidRDefault="00EB2EEF" w:rsidP="00EB2EE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943B6F" w14:textId="1C9385AD" w:rsidR="00EB2EEF" w:rsidRPr="003A35F6" w:rsidRDefault="00EB2EEF" w:rsidP="00EB2EE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2B8CFA9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7038B65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1E07650E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1CBC88E1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07DBDB76" w14:textId="77777777" w:rsidR="00EB2EEF" w:rsidRPr="003A35F6" w:rsidRDefault="00EB2EE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3A35F6" w:rsidRPr="003A35F6" w14:paraId="25A1458B" w14:textId="77777777" w:rsidTr="00A153D2">
        <w:tc>
          <w:tcPr>
            <w:tcW w:w="219" w:type="pct"/>
            <w:shd w:val="clear" w:color="auto" w:fill="auto"/>
          </w:tcPr>
          <w:p w14:paraId="187DEB45" w14:textId="74A0E3CE" w:rsidR="00A153D2" w:rsidRPr="003A35F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shd w:val="clear" w:color="auto" w:fill="auto"/>
          </w:tcPr>
          <w:p w14:paraId="267D740A" w14:textId="7FBBB966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</w:t>
            </w:r>
            <w:r w:rsidR="007446CB"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  <w:r w:rsidRPr="003A35F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]</w:t>
            </w:r>
          </w:p>
          <w:p w14:paraId="31B77528" w14:textId="2E349FD1" w:rsidR="00A153D2" w:rsidRPr="003A35F6" w:rsidRDefault="007446CB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rap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trategi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l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sti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capai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uju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6616571F" w14:textId="58C2CA28" w:rsidR="00A153D2" w:rsidRPr="003A35F6" w:rsidRDefault="007446CB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ert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un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lastRenderedPageBreak/>
              <w:t>kolabor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27451457" w:rsidR="00A153D2" w:rsidRPr="003A35F6" w:rsidRDefault="007446CB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lastRenderedPageBreak/>
              <w:t>pembentuk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lola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serta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unik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labor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ti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A98AF22" w14:textId="77777777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153D2" w:rsidRPr="003A35F6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4A287F6E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7446CB" w:rsidRPr="003A35F6" w14:paraId="1B715D96" w14:textId="77777777" w:rsidTr="00A153D2">
        <w:tc>
          <w:tcPr>
            <w:tcW w:w="219" w:type="pct"/>
            <w:shd w:val="clear" w:color="auto" w:fill="auto"/>
          </w:tcPr>
          <w:p w14:paraId="7DE28743" w14:textId="77777777" w:rsidR="007446CB" w:rsidRPr="003A35F6" w:rsidRDefault="007446CB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766C0162" w14:textId="77777777" w:rsidR="007446CB" w:rsidRPr="003A35F6" w:rsidRDefault="007446CB" w:rsidP="00A153D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287E0A1C" w14:textId="1FE7ED2A" w:rsidR="007446CB" w:rsidRPr="003A35F6" w:rsidRDefault="007446CB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pemimpin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otiv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296FB2D8" w14:textId="77777777" w:rsidR="007446CB" w:rsidRPr="003A35F6" w:rsidRDefault="007446CB" w:rsidP="007446C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CC430" w14:textId="77777777" w:rsidR="007446CB" w:rsidRPr="003A35F6" w:rsidRDefault="007446CB" w:rsidP="007446C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96F365B" w14:textId="77777777" w:rsidR="007446CB" w:rsidRPr="003A35F6" w:rsidRDefault="007446CB" w:rsidP="007446C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8547DB" w14:textId="77777777" w:rsidR="007446CB" w:rsidRPr="003A35F6" w:rsidRDefault="007446CB" w:rsidP="007446C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56913E" w14:textId="78A6755D" w:rsidR="007446CB" w:rsidRPr="003A35F6" w:rsidRDefault="007446CB" w:rsidP="007446C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pemimpina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otivasi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3A35F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ye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1C880D56" w14:textId="77777777" w:rsidR="007446CB" w:rsidRPr="003A35F6" w:rsidRDefault="007446CB" w:rsidP="007446C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A74581D" w14:textId="77777777" w:rsidR="007446CB" w:rsidRPr="003A35F6" w:rsidRDefault="007446CB" w:rsidP="007446CB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C650908" w14:textId="77777777" w:rsidR="007446CB" w:rsidRPr="003A35F6" w:rsidRDefault="007446CB" w:rsidP="007446CB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185018" w14:textId="77777777" w:rsidR="007446CB" w:rsidRPr="003A35F6" w:rsidRDefault="007446CB" w:rsidP="007446C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EC5A0E7" w14:textId="77777777" w:rsidR="007446CB" w:rsidRPr="003A35F6" w:rsidRDefault="007446CB" w:rsidP="007446CB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0EBAA53F" w14:textId="77777777" w:rsidR="007446CB" w:rsidRPr="003A35F6" w:rsidRDefault="007446CB" w:rsidP="007446CB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20EAC6C" w14:textId="296227DF" w:rsidR="007446CB" w:rsidRPr="003A35F6" w:rsidRDefault="007446CB" w:rsidP="007446C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E1ED438" w14:textId="77777777" w:rsidR="007446CB" w:rsidRPr="003A35F6" w:rsidRDefault="007446CB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FC04CD2" w14:textId="77777777" w:rsidR="007446CB" w:rsidRPr="003A35F6" w:rsidRDefault="007446CB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6F500461" w14:textId="77777777" w:rsidR="007446CB" w:rsidRPr="003A35F6" w:rsidRDefault="007446CB" w:rsidP="007446CB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7F98E37" w14:textId="6BC4F33F" w:rsidR="007446CB" w:rsidRPr="003A35F6" w:rsidRDefault="007446CB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28798CE" w14:textId="77777777" w:rsidR="007446CB" w:rsidRPr="003A35F6" w:rsidRDefault="007446CB" w:rsidP="007446CB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 Utama (PU)</w:t>
            </w:r>
          </w:p>
          <w:p w14:paraId="66FDEDC0" w14:textId="77777777" w:rsidR="007446CB" w:rsidRPr="003A35F6" w:rsidRDefault="007446CB" w:rsidP="007446CB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BD1ABCC" w14:textId="3696D390" w:rsidR="007446CB" w:rsidRPr="003A35F6" w:rsidRDefault="007446CB" w:rsidP="007446CB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45B88674" w14:textId="77777777" w:rsidR="007446CB" w:rsidRPr="003A35F6" w:rsidRDefault="007446CB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530AE5B5" w14:textId="77777777" w:rsidR="007446CB" w:rsidRPr="003A35F6" w:rsidRDefault="007446CB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641B3B3A" w14:textId="77777777" w:rsidR="007446CB" w:rsidRPr="003A35F6" w:rsidRDefault="007446CB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03BBFE2F" w14:textId="77777777" w:rsidR="007446CB" w:rsidRPr="003A35F6" w:rsidRDefault="007446CB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5E1309F1" w14:textId="77777777" w:rsidR="007446CB" w:rsidRPr="003A35F6" w:rsidRDefault="007446CB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3A35F6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3A35F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3A35F6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3A35F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3A35F6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A153D2" w:rsidRPr="003A35F6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3A35F6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3A35F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A153D2" w:rsidRPr="003A35F6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3A35F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3A35F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3A35F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A153D2" w:rsidRPr="003A35F6" w:rsidRDefault="00A153D2" w:rsidP="00E869EF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lim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3A35F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3307524" w14:textId="77777777" w:rsidR="00A153D2" w:rsidRPr="003A35F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153D2" w:rsidRPr="003A35F6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3A35F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3A35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3A35F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3A35F6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Pr="003A35F6" w:rsidRDefault="00A153D2" w:rsidP="00A153D2">
      <w:pPr>
        <w:autoSpaceDE/>
        <w:autoSpaceDN/>
        <w:rPr>
          <w:sz w:val="24"/>
          <w:szCs w:val="24"/>
        </w:rPr>
      </w:pPr>
    </w:p>
    <w:p w14:paraId="7839F585" w14:textId="77777777" w:rsidR="003A35F6" w:rsidRPr="003A35F6" w:rsidRDefault="003A35F6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</w:pPr>
      <w:r w:rsidRPr="003A35F6">
        <w:rPr>
          <w:rFonts w:asciiTheme="minorHAnsi" w:hAnsiTheme="minorHAnsi" w:cstheme="minorHAnsi"/>
          <w:b/>
          <w:bCs/>
          <w:sz w:val="24"/>
          <w:szCs w:val="24"/>
        </w:rPr>
        <w:br w:type="page"/>
      </w:r>
    </w:p>
    <w:p w14:paraId="4563A77E" w14:textId="7660BCDA" w:rsidR="00A153D2" w:rsidRPr="003A35F6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3A35F6" w:rsidSect="005E467A">
          <w:footerReference w:type="default" r:id="rId9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3A35F6">
        <w:rPr>
          <w:rFonts w:asciiTheme="minorHAnsi" w:hAnsiTheme="minorHAnsi" w:cstheme="minorHAnsi"/>
          <w:b/>
          <w:bCs/>
          <w:sz w:val="24"/>
          <w:szCs w:val="24"/>
        </w:rPr>
        <w:lastRenderedPageBreak/>
        <w:t xml:space="preserve">Rubrik </w:t>
      </w:r>
      <w:proofErr w:type="spellStart"/>
      <w:r w:rsidRPr="003A35F6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3A35F6" w:rsidRPr="003A35F6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3A35F6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3A35F6" w:rsidRPr="003A35F6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3A35F6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3A35F6" w:rsidRPr="003A35F6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3A35F6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3A35F6" w:rsidRPr="003A35F6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3A35F6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3A35F6" w:rsidRPr="003A35F6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3A35F6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3A35F6" w:rsidRPr="003A35F6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3A35F6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A35F6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3A35F6" w:rsidRPr="003A35F6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3A35F6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A35F6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A35F6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A35F6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A35F6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3A35F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A35F6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3A35F6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 w:rsidRPr="003A35F6">
        <w:rPr>
          <w:noProof/>
        </w:rPr>
        <w:drawing>
          <wp:inline distT="0" distB="0" distL="0" distR="0" wp14:anchorId="5649A183" wp14:editId="0FA007A9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A153D2" w:rsidRPr="003A35F6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59022" w14:textId="77777777" w:rsidR="00E869EF" w:rsidRDefault="00E869EF">
      <w:r>
        <w:separator/>
      </w:r>
    </w:p>
  </w:endnote>
  <w:endnote w:type="continuationSeparator" w:id="0">
    <w:p w14:paraId="21E5C87A" w14:textId="77777777" w:rsidR="00E869EF" w:rsidRDefault="00E86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FB3F7" w14:textId="77777777" w:rsidR="00E869EF" w:rsidRDefault="00E869EF">
      <w:r>
        <w:separator/>
      </w:r>
    </w:p>
  </w:footnote>
  <w:footnote w:type="continuationSeparator" w:id="0">
    <w:p w14:paraId="02297B39" w14:textId="77777777" w:rsidR="00E869EF" w:rsidRDefault="00E869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775E0"/>
    <w:multiLevelType w:val="hybridMultilevel"/>
    <w:tmpl w:val="C11A772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7E2C43"/>
    <w:multiLevelType w:val="hybridMultilevel"/>
    <w:tmpl w:val="97B20410"/>
    <w:lvl w:ilvl="0" w:tplc="0409000D">
      <w:start w:val="1"/>
      <w:numFmt w:val="bullet"/>
      <w:lvlText w:val=""/>
      <w:lvlJc w:val="left"/>
      <w:pPr>
        <w:ind w:left="7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2" w15:restartNumberingAfterBreak="0">
    <w:nsid w:val="203018FE"/>
    <w:multiLevelType w:val="hybridMultilevel"/>
    <w:tmpl w:val="FE94FD7A"/>
    <w:lvl w:ilvl="0" w:tplc="0409000D">
      <w:start w:val="1"/>
      <w:numFmt w:val="bullet"/>
      <w:lvlText w:val=""/>
      <w:lvlJc w:val="left"/>
      <w:pPr>
        <w:ind w:left="7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3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8C5188"/>
    <w:multiLevelType w:val="multilevel"/>
    <w:tmpl w:val="5CD24D6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3074C39"/>
    <w:multiLevelType w:val="hybridMultilevel"/>
    <w:tmpl w:val="CD4C8D96"/>
    <w:lvl w:ilvl="0" w:tplc="0409000D">
      <w:start w:val="1"/>
      <w:numFmt w:val="bullet"/>
      <w:lvlText w:val=""/>
      <w:lvlJc w:val="left"/>
      <w:pPr>
        <w:ind w:left="7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6" w15:restartNumberingAfterBreak="0">
    <w:nsid w:val="74C91F13"/>
    <w:multiLevelType w:val="hybridMultilevel"/>
    <w:tmpl w:val="69D0C7C6"/>
    <w:lvl w:ilvl="0" w:tplc="6A90A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9036BE"/>
    <w:multiLevelType w:val="hybridMultilevel"/>
    <w:tmpl w:val="15584C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5C4F1C"/>
    <w:multiLevelType w:val="hybridMultilevel"/>
    <w:tmpl w:val="53FEAA40"/>
    <w:lvl w:ilvl="0" w:tplc="0409000F">
      <w:start w:val="1"/>
      <w:numFmt w:val="decimal"/>
      <w:lvlText w:val="%1."/>
      <w:lvlJc w:val="left"/>
      <w:pPr>
        <w:ind w:left="816" w:hanging="360"/>
      </w:p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5"/>
  </w:num>
  <w:num w:numId="1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A20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093E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4C4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67CDF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3EBF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35F6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C7DE2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66AAE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1B3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4195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01BC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46CB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2498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6C48"/>
    <w:rsid w:val="00837849"/>
    <w:rsid w:val="008403CE"/>
    <w:rsid w:val="00840A1A"/>
    <w:rsid w:val="008453A4"/>
    <w:rsid w:val="00846CBE"/>
    <w:rsid w:val="008478AB"/>
    <w:rsid w:val="00851A85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192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783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57976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4F74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4462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5AE0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869EF"/>
    <w:rsid w:val="00E93936"/>
    <w:rsid w:val="00EA5024"/>
    <w:rsid w:val="00EA6148"/>
    <w:rsid w:val="00EA69FD"/>
    <w:rsid w:val="00EA7B9A"/>
    <w:rsid w:val="00EA7E7F"/>
    <w:rsid w:val="00EB2722"/>
    <w:rsid w:val="00EB2EEF"/>
    <w:rsid w:val="00EB4C29"/>
    <w:rsid w:val="00EB4F83"/>
    <w:rsid w:val="00EB61FB"/>
    <w:rsid w:val="00EC19BE"/>
    <w:rsid w:val="00EC1E03"/>
    <w:rsid w:val="00EC1F27"/>
    <w:rsid w:val="00EC6E2D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7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0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9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Manajemen Proyek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1</Pages>
  <Words>1968</Words>
  <Characters>1122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3165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Wahyu Turibius</cp:lastModifiedBy>
  <cp:revision>9</cp:revision>
  <cp:lastPrinted>2000-08-06T21:38:00Z</cp:lastPrinted>
  <dcterms:created xsi:type="dcterms:W3CDTF">2023-06-03T05:55:00Z</dcterms:created>
  <dcterms:modified xsi:type="dcterms:W3CDTF">2023-06-24T03:50:00Z</dcterms:modified>
  <cp:category>Kurikulum;Document;Draft</cp:category>
  <cp:contentStatus>RPS Mata Kuliah</cp:contentStatus>
</cp:coreProperties>
</file>